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21" w:name="cover-letter-for-professor-position"/>
    <w:p>
      <w:pPr>
        <w:pStyle w:val="Heading1"/>
      </w:pPr>
      <w:r>
        <w:t xml:space="preserve">Cover Letter for Professor Position</w:t>
      </w:r>
    </w:p>
    <w:p>
      <w:pPr>
        <w:pStyle w:val="FirstParagraph"/>
      </w:pPr>
      <w:r>
        <w:rPr>
          <w:bCs/>
          <w:b/>
        </w:rPr>
        <w:t xml:space="preserve">Your Name</w:t>
      </w:r>
      <w:r>
        <w:br/>
      </w:r>
      <w:r>
        <w:t xml:space="preserve">[Your Address]</w:t>
      </w:r>
      <w:r>
        <w:br/>
      </w:r>
      <w:r>
        <w:t xml:space="preserve">[City, Province, Postal Code]</w:t>
      </w:r>
      <w:r>
        <w:br/>
      </w:r>
      <w:r>
        <w:t xml:space="preserve">[Email Address] | [Phone Number]</w:t>
      </w:r>
    </w:p>
    <w:p>
      <w:pPr>
        <w:pStyle w:val="BodyText"/>
      </w:pPr>
      <w:r>
        <w:t xml:space="preserve">[Hiring Committee Name or Department]</w:t>
      </w:r>
      <w:r>
        <w:br/>
      </w:r>
      <w:r>
        <w:t xml:space="preserve">[University Name]</w:t>
      </w:r>
      <w:r>
        <w:br/>
      </w:r>
      <w:r>
        <w:t xml:space="preserve">[University Address]</w:t>
      </w:r>
      <w:r>
        <w:br/>
      </w:r>
      <w:r>
        <w:t xml:space="preserve">Montreal, Quebec H3A 0B9</w:t>
      </w:r>
    </w:p>
    <w:p>
      <w:pPr>
        <w:pStyle w:val="BodyText"/>
      </w:pPr>
      <w:r>
        <w:t xml:space="preserve">Date: [Insert Date]</w:t>
      </w:r>
    </w:p>
    <w:bookmarkStart w:id="20" w:name="dear-hiring-committee"/>
    <w:p>
      <w:pPr>
        <w:pStyle w:val="Heading2"/>
      </w:pPr>
      <w:r>
        <w:t xml:space="preserve">Dear Hiring Committee,</w:t>
      </w:r>
    </w:p>
    <w:p>
      <w:pPr>
        <w:pStyle w:val="FirstParagraph"/>
      </w:pPr>
      <w:r>
        <w:t xml:space="preserve">It is with great enthusiasm that I submit my application for the Professor position at [University Name] in Canada Montreal. As a seasoned academic with a deep commitment to advancing knowledge and fostering excellence in higher education, I am eager to contribute to an institution that values innovation, diversity, and scholarly rigor. My extensive experience as a professor, combined with my passion for research and teaching, aligns seamlessly with the mission of [University Name], particularly within the vibrant academic community of Canada Montreal.</w:t>
      </w:r>
    </w:p>
    <w:p>
      <w:pPr>
        <w:pStyle w:val="BodyText"/>
      </w:pPr>
      <w:r>
        <w:t xml:space="preserve">Canada Montreal has long been a hub of intellectual exchange and cultural dynamism. The city’s unique blend of French heritage, modern innovation, and global connectivity makes it an ideal setting for academic pursuits. I am particularly drawn to [University Name]’s reputation as a leader in [specific field or department], and its commitment to interdisciplinary collaboration. In Canada Montreal, where research institutions like McGill University and the Université de Montréal drive cutting-edge discoveries, I see an unparalleled opportunity to engage with a community that values both theoretical exploration and practical application.</w:t>
      </w:r>
    </w:p>
    <w:p>
      <w:pPr>
        <w:pStyle w:val="BodyText"/>
      </w:pPr>
      <w:r>
        <w:t xml:space="preserve">Throughout my career as a Professor, I have dedicated myself to cultivating environments where students and colleagues alike can thrive. As a faculty member at [Previous Institution], I designed and taught courses that emphasized critical thinking, ethical inquiry, and real-world problem-solving. My teaching philosophy centers on creating inclusive classrooms where diverse perspectives are celebrated, and students are encouraged to challenge conventions. This approach has been recognized through awards such as [mention any teaching awards or accolades], which reflect my commitment to pedagogical excellence.</w:t>
      </w:r>
    </w:p>
    <w:p>
      <w:pPr>
        <w:pStyle w:val="BodyText"/>
      </w:pPr>
      <w:r>
        <w:t xml:space="preserve">In addition to my teaching responsibilities, my research focuses on [specific area of expertise]. Over the past [number] years, I have published extensively in top-tier journals and presented at conferences across Canada and internationally. My work on [specific project or topic] has been supported by grants from organizations such as [funding bodies], and I have collaborated with interdisciplinary teams to address pressing challenges in [relevant field]. I am particularly proud of my recent contributions to [mention a specific publication or research initiative], which has had a measurable impact on both academic discourse and practical applications.</w:t>
      </w:r>
    </w:p>
    <w:p>
      <w:pPr>
        <w:pStyle w:val="BodyText"/>
      </w:pPr>
      <w:r>
        <w:t xml:space="preserve">What excites me most about the Professor position at [University Name] is the opportunity to contribute to Canada Montreal’s thriving academic landscape. The city’s dynamic environment, coupled with its strong emphasis on innovation, provides a fertile ground for research and collaboration. I am especially interested in partnering with [University Name]’s existing programs in [specific area], as well as exploring new initiatives that align with emerging trends in [your field]. Canada Montreal’s multicultural ethos also resonates deeply with my belief that diverse perspectives are essential to fostering creativity and intellectual growth.</w:t>
      </w:r>
    </w:p>
    <w:p>
      <w:pPr>
        <w:pStyle w:val="BodyText"/>
      </w:pPr>
      <w:r>
        <w:t xml:space="preserve">I am confident that my background, skills, and vision would make me a valuable addition to [University Name]’s faculty. My ability to mentor graduate students, secure external funding, and engage in collaborative research projects has been instrumental in advancing academic goals at previous institutions. I am also committed to contributing to the broader community through public engagement initiatives that bridge the gap between academia and society. In Canada Montreal, where universities play a vital role in shaping civic and cultural life, I aim to extend my work beyond the classroom and laboratory.</w:t>
      </w:r>
    </w:p>
    <w:p>
      <w:pPr>
        <w:pStyle w:val="BodyText"/>
      </w:pPr>
      <w:r>
        <w:t xml:space="preserve">Thank you for considering my application. I would be honored to discuss how my experience and aspirations align with the goals of [University Name] and the academic community of Canada Montreal. Please feel free to contact me at [your phone number] or [your email address] at your earliest convenience. I look forward to the opportunity to contribute to a future where education, research, and innovation continue to thrive in this remarkable city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rPr>
          <w:bCs/>
          <w:b/>
        </w:rPr>
        <w:t xml:space="preserve">Your Name</w:t>
      </w:r>
      <w:r>
        <w:br/>
      </w:r>
      <w:r>
        <w:t xml:space="preserve">[Your Title/Position]</w:t>
      </w:r>
      <w:r>
        <w:br/>
      </w:r>
      <w:r>
        <w:t xml:space="preserve">[Previous Institution or Affiliation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Professor Position in Canada Montreal</dc:title>
  <dc:creator/>
  <cp:keywords/>
  <dcterms:created xsi:type="dcterms:W3CDTF">2026-07-23T06:24:09Z</dcterms:created>
  <dcterms:modified xsi:type="dcterms:W3CDTF">2026-07-23T06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